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2F9D2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lang w:val="cs-CZ"/>
        </w:rPr>
      </w:pPr>
      <w:r w:rsidRPr="00EA49DB">
        <w:rPr>
          <w:color w:val="000000"/>
          <w:lang w:val="cs-CZ"/>
        </w:rPr>
        <w:t xml:space="preserve">[VZOR – titulní strana nálezové zprávy k projektu typu </w:t>
      </w:r>
      <w:r w:rsidRPr="00EA49DB">
        <w:rPr>
          <w:b/>
          <w:color w:val="000000"/>
          <w:lang w:val="cs-CZ"/>
        </w:rPr>
        <w:t>průzkum</w:t>
      </w:r>
      <w:r w:rsidRPr="00EA49DB">
        <w:rPr>
          <w:color w:val="000000"/>
          <w:lang w:val="cs-CZ"/>
        </w:rPr>
        <w:t>]</w:t>
      </w:r>
    </w:p>
    <w:p w14:paraId="11A6CD80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lang w:val="cs-CZ"/>
        </w:rPr>
      </w:pPr>
    </w:p>
    <w:p w14:paraId="472663AB" w14:textId="77777777" w:rsidR="00E456AB" w:rsidRPr="00EA49DB" w:rsidRDefault="00000000" w:rsidP="00B9572C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6"/>
          <w:szCs w:val="26"/>
          <w:lang w:val="cs-CZ"/>
        </w:rPr>
      </w:pPr>
      <w:r w:rsidRPr="00EA49DB">
        <w:rPr>
          <w:lang w:val="cs-CZ"/>
        </w:rPr>
        <w:t>[Přístupnost NZ ve výchozím režimu odpovídá běžným licenčním podmínkám v AMČR, dokument tedy bude zpřístupněn v Digitálním archivu AMČR v souladu s licenční smlouvou, obvykle tři roky od data archivace. V případě potřeby prodloužené ochrany některých údajů v NZ (zejména vybraných lokalizačních) je možné požádat správce AMČR o odklad automatického zveřejnění.]</w:t>
      </w:r>
    </w:p>
    <w:p w14:paraId="26CA6B7E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37"/>
          <w:szCs w:val="37"/>
          <w:lang w:val="cs-CZ"/>
        </w:rPr>
      </w:pPr>
    </w:p>
    <w:p w14:paraId="3E8A887B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37"/>
          <w:szCs w:val="37"/>
          <w:lang w:val="cs-CZ"/>
        </w:rPr>
      </w:pPr>
    </w:p>
    <w:p w14:paraId="63A2AA01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44"/>
          <w:szCs w:val="44"/>
          <w:lang w:val="cs-CZ"/>
        </w:rPr>
      </w:pPr>
      <w:r w:rsidRPr="00EA49DB">
        <w:rPr>
          <w:b/>
          <w:color w:val="000000"/>
          <w:sz w:val="44"/>
          <w:szCs w:val="44"/>
          <w:lang w:val="cs-CZ"/>
        </w:rPr>
        <w:t>Název průzkumu/zprávy</w:t>
      </w:r>
    </w:p>
    <w:p w14:paraId="7260C19A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36"/>
          <w:szCs w:val="36"/>
          <w:lang w:val="cs-CZ"/>
        </w:rPr>
      </w:pPr>
      <w:r w:rsidRPr="00EA49DB">
        <w:rPr>
          <w:color w:val="000000"/>
          <w:sz w:val="36"/>
          <w:szCs w:val="36"/>
          <w:lang w:val="cs-CZ"/>
        </w:rPr>
        <w:t>Nálezová zpráva o terénním průzkumu</w:t>
      </w:r>
    </w:p>
    <w:p w14:paraId="04F0179A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40"/>
          <w:szCs w:val="40"/>
          <w:lang w:val="cs-CZ"/>
        </w:rPr>
      </w:pPr>
    </w:p>
    <w:p w14:paraId="09C61CBB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35"/>
          <w:szCs w:val="35"/>
          <w:lang w:val="cs-CZ"/>
        </w:rPr>
      </w:pPr>
    </w:p>
    <w:p w14:paraId="1048E4BD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lang w:val="cs-CZ"/>
        </w:rPr>
      </w:pPr>
      <w:r w:rsidRPr="00EA49DB">
        <w:rPr>
          <w:color w:val="000000"/>
          <w:lang w:val="cs-CZ"/>
        </w:rPr>
        <w:t>[číslo projektu v AMČR, případně v organizaci, která výzkum provedla, např.:]</w:t>
      </w:r>
    </w:p>
    <w:p w14:paraId="577BDFFB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lang w:val="cs-CZ"/>
        </w:rPr>
      </w:pPr>
      <w:r w:rsidRPr="00EA49DB">
        <w:rPr>
          <w:color w:val="000000"/>
          <w:lang w:val="cs-CZ"/>
        </w:rPr>
        <w:t>M-202205107</w:t>
      </w:r>
      <w:r w:rsidRPr="00EA49DB">
        <w:rPr>
          <w:color w:val="000000"/>
          <w:sz w:val="24"/>
          <w:szCs w:val="24"/>
          <w:lang w:val="cs-CZ"/>
        </w:rPr>
        <w:t xml:space="preserve"> (2022/01)</w:t>
      </w:r>
    </w:p>
    <w:p w14:paraId="464C784D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lang w:val="cs-CZ"/>
        </w:rPr>
      </w:pPr>
      <w:r w:rsidRPr="00EA49DB">
        <w:rPr>
          <w:color w:val="000000"/>
          <w:lang w:val="cs-CZ"/>
        </w:rPr>
        <w:t>[číslo nálezové zprávy v archivu organizace, která výzkum provedla, např.:]</w:t>
      </w:r>
    </w:p>
    <w:p w14:paraId="7EAFECD3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lang w:val="cs-CZ"/>
        </w:rPr>
      </w:pPr>
      <w:r w:rsidRPr="00EA49DB">
        <w:rPr>
          <w:color w:val="000000"/>
          <w:sz w:val="24"/>
          <w:szCs w:val="24"/>
          <w:lang w:val="cs-CZ"/>
        </w:rPr>
        <w:t>NZ č. j. 010/2023</w:t>
      </w:r>
    </w:p>
    <w:p w14:paraId="3E1D461A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30"/>
          <w:szCs w:val="30"/>
          <w:lang w:val="cs-CZ"/>
        </w:rPr>
      </w:pPr>
    </w:p>
    <w:p w14:paraId="04171935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30"/>
          <w:szCs w:val="30"/>
          <w:lang w:val="cs-CZ"/>
        </w:rPr>
      </w:pPr>
    </w:p>
    <w:p w14:paraId="052EBDDB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30"/>
          <w:szCs w:val="30"/>
          <w:lang w:val="cs-CZ"/>
        </w:rPr>
      </w:pPr>
    </w:p>
    <w:p w14:paraId="6D36257D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30"/>
          <w:szCs w:val="30"/>
          <w:lang w:val="cs-CZ"/>
        </w:rPr>
      </w:pPr>
    </w:p>
    <w:p w14:paraId="51492FAF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30"/>
          <w:szCs w:val="30"/>
          <w:lang w:val="cs-CZ"/>
        </w:rPr>
      </w:pPr>
    </w:p>
    <w:p w14:paraId="7FB72F67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30"/>
          <w:szCs w:val="30"/>
          <w:lang w:val="cs-CZ"/>
        </w:rPr>
      </w:pPr>
    </w:p>
    <w:p w14:paraId="31A272A9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30"/>
          <w:szCs w:val="30"/>
          <w:lang w:val="cs-CZ"/>
        </w:rPr>
      </w:pPr>
    </w:p>
    <w:p w14:paraId="40159B21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32"/>
          <w:szCs w:val="32"/>
          <w:lang w:val="cs-CZ"/>
        </w:rPr>
      </w:pPr>
    </w:p>
    <w:p w14:paraId="17ED23BF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  <w:sz w:val="32"/>
          <w:szCs w:val="32"/>
          <w:lang w:val="cs-CZ"/>
        </w:rPr>
      </w:pPr>
      <w:r w:rsidRPr="00EA49DB">
        <w:rPr>
          <w:b/>
          <w:color w:val="000000"/>
          <w:sz w:val="32"/>
          <w:szCs w:val="32"/>
          <w:lang w:val="cs-CZ"/>
        </w:rPr>
        <w:t>Název organizace</w:t>
      </w:r>
    </w:p>
    <w:p w14:paraId="7F81194B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  <w:sz w:val="32"/>
          <w:szCs w:val="32"/>
          <w:lang w:val="cs-CZ"/>
        </w:rPr>
        <w:sectPr w:rsidR="00E456AB" w:rsidRPr="00EA49DB">
          <w:headerReference w:type="default" r:id="rId7"/>
          <w:footerReference w:type="default" r:id="rId8"/>
          <w:pgSz w:w="11907" w:h="16840"/>
          <w:pgMar w:top="1985" w:right="1418" w:bottom="1418" w:left="1418" w:header="692" w:footer="708" w:gutter="0"/>
          <w:pgNumType w:start="1"/>
          <w:cols w:space="708"/>
        </w:sectPr>
      </w:pPr>
      <w:r w:rsidRPr="00EA49DB">
        <w:rPr>
          <w:b/>
          <w:color w:val="000000"/>
          <w:sz w:val="32"/>
          <w:szCs w:val="32"/>
          <w:lang w:val="cs-CZ"/>
        </w:rPr>
        <w:t>Rok vyhotovení NZ</w:t>
      </w:r>
    </w:p>
    <w:p w14:paraId="16B45A52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lang w:val="cs-CZ"/>
        </w:rPr>
      </w:pPr>
      <w:r w:rsidRPr="00EA49DB">
        <w:rPr>
          <w:color w:val="000000"/>
          <w:lang w:val="cs-CZ"/>
        </w:rPr>
        <w:lastRenderedPageBreak/>
        <w:t>[VZOR – evidenční list nálezové zprávy]</w:t>
      </w:r>
    </w:p>
    <w:p w14:paraId="1FF9A9DF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9"/>
          <w:szCs w:val="29"/>
          <w:lang w:val="cs-CZ"/>
        </w:rPr>
      </w:pPr>
    </w:p>
    <w:p w14:paraId="47F69EB0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  <w:sz w:val="28"/>
          <w:szCs w:val="28"/>
          <w:lang w:val="cs-CZ"/>
        </w:rPr>
      </w:pPr>
      <w:r w:rsidRPr="00EA49DB">
        <w:rPr>
          <w:b/>
          <w:color w:val="000000"/>
          <w:sz w:val="28"/>
          <w:szCs w:val="28"/>
          <w:lang w:val="cs-CZ"/>
        </w:rPr>
        <w:t>Evidenční list</w:t>
      </w:r>
    </w:p>
    <w:p w14:paraId="5B329523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3E903954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Katastrální území: [není nutné uvádět, pokud byl projekt zaměřen na území kraje/okresu]</w:t>
      </w:r>
    </w:p>
    <w:p w14:paraId="3DF42EA5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Okres:</w:t>
      </w:r>
    </w:p>
    <w:p w14:paraId="5BAE55B1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Kraj:</w:t>
      </w:r>
    </w:p>
    <w:p w14:paraId="4A1A5AC4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7018E785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Dokumentovaná období:</w:t>
      </w:r>
    </w:p>
    <w:p w14:paraId="0676BCC0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1433C6BA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215B9128" w14:textId="35565291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Dokumentované areály:</w:t>
      </w:r>
      <w:r w:rsidR="00387773">
        <w:rPr>
          <w:color w:val="000000"/>
          <w:lang w:val="cs-CZ"/>
        </w:rPr>
        <w:tab/>
      </w:r>
      <w:r w:rsidR="00387773">
        <w:rPr>
          <w:color w:val="000000"/>
          <w:lang w:val="cs-CZ"/>
        </w:rPr>
        <w:tab/>
        <w:t>[pokud relevantní]</w:t>
      </w:r>
    </w:p>
    <w:p w14:paraId="50DC7F3A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3609A9CA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2BC37C6E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05895DD5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Číslo projektu v AMČR:</w:t>
      </w:r>
      <w:r w:rsidRPr="00EA49DB">
        <w:rPr>
          <w:color w:val="000000"/>
          <w:lang w:val="cs-CZ"/>
        </w:rPr>
        <w:tab/>
        <w:t>[číslo přidělené projektu v AMČR]</w:t>
      </w:r>
    </w:p>
    <w:p w14:paraId="01E16E01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Uživatelské číslo projektu/akce:</w:t>
      </w:r>
      <w:r w:rsidRPr="00EA49DB">
        <w:rPr>
          <w:color w:val="000000"/>
          <w:lang w:val="cs-CZ"/>
        </w:rPr>
        <w:tab/>
        <w:t>[číslo projektu přidělené organizací, která výzkum provedla]</w:t>
      </w:r>
    </w:p>
    <w:p w14:paraId="4045C3A0" w14:textId="77777777" w:rsidR="00E456AB" w:rsidRPr="00EA49DB" w:rsidRDefault="00000000" w:rsidP="0038777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2880" w:hanging="2880"/>
        <w:rPr>
          <w:color w:val="000000"/>
          <w:lang w:val="cs-CZ"/>
        </w:rPr>
      </w:pPr>
      <w:r w:rsidRPr="00EA49DB">
        <w:rPr>
          <w:color w:val="000000"/>
          <w:lang w:val="cs-CZ"/>
        </w:rPr>
        <w:t xml:space="preserve">Uživatelské číslo jednací NZ: </w:t>
      </w:r>
      <w:r w:rsidRPr="00EA49DB">
        <w:rPr>
          <w:color w:val="000000"/>
          <w:lang w:val="cs-CZ"/>
        </w:rPr>
        <w:tab/>
        <w:t>[přírůstkové číslo nálezové zprávy, pod kterým je evidována v archivu organizace, která výzkum provedla]</w:t>
      </w:r>
    </w:p>
    <w:p w14:paraId="4F6EB1DC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64AA2281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proofErr w:type="spellStart"/>
      <w:r w:rsidRPr="00EA49DB">
        <w:rPr>
          <w:color w:val="000000"/>
          <w:lang w:val="cs-CZ"/>
        </w:rPr>
        <w:t>Inv</w:t>
      </w:r>
      <w:proofErr w:type="spellEnd"/>
      <w:r w:rsidRPr="00EA49DB">
        <w:rPr>
          <w:color w:val="000000"/>
          <w:lang w:val="cs-CZ"/>
        </w:rPr>
        <w:t xml:space="preserve">. čísla nálezů: </w:t>
      </w:r>
      <w:r w:rsidRPr="00EA49DB">
        <w:rPr>
          <w:color w:val="000000"/>
          <w:lang w:val="cs-CZ"/>
        </w:rPr>
        <w:tab/>
      </w:r>
      <w:r w:rsidRPr="00EA49DB">
        <w:rPr>
          <w:color w:val="000000"/>
          <w:lang w:val="cs-CZ"/>
        </w:rPr>
        <w:tab/>
        <w:t>[rozsah čísel]</w:t>
      </w:r>
    </w:p>
    <w:p w14:paraId="6DFAAA0B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Uložení:</w:t>
      </w:r>
      <w:r w:rsidRPr="00EA49DB">
        <w:rPr>
          <w:color w:val="000000"/>
          <w:lang w:val="cs-CZ"/>
        </w:rPr>
        <w:tab/>
      </w:r>
      <w:r w:rsidRPr="00EA49DB">
        <w:rPr>
          <w:color w:val="000000"/>
          <w:lang w:val="cs-CZ"/>
        </w:rPr>
        <w:tab/>
      </w:r>
      <w:r w:rsidRPr="00EA49DB">
        <w:rPr>
          <w:color w:val="000000"/>
          <w:lang w:val="cs-CZ"/>
        </w:rPr>
        <w:tab/>
        <w:t>[pokud je stanoveno, ve které sbírkotvorné instituci bude materiál trvale uložen]</w:t>
      </w:r>
    </w:p>
    <w:p w14:paraId="445A5983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5928D79F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 xml:space="preserve">Termín výzkumu: </w:t>
      </w:r>
    </w:p>
    <w:p w14:paraId="0EE4D139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 xml:space="preserve">Provádějící instituce: </w:t>
      </w:r>
    </w:p>
    <w:p w14:paraId="7B3B1EBE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Vedoucí výzkumu:</w:t>
      </w:r>
    </w:p>
    <w:p w14:paraId="26175137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Technická spolupráce:</w:t>
      </w:r>
    </w:p>
    <w:p w14:paraId="67937DED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2052C9DC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2316D1D1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 xml:space="preserve">Zprávu podává: </w:t>
      </w:r>
    </w:p>
    <w:p w14:paraId="3D7C110C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Datum:</w:t>
      </w:r>
    </w:p>
    <w:p w14:paraId="5BA6D632" w14:textId="77777777" w:rsidR="00E456AB" w:rsidRPr="00EA49DB" w:rsidRDefault="00000000">
      <w:pPr>
        <w:rPr>
          <w:lang w:val="cs-CZ"/>
        </w:rPr>
      </w:pPr>
      <w:r w:rsidRPr="00EA49DB">
        <w:rPr>
          <w:lang w:val="cs-CZ"/>
        </w:rPr>
        <w:br w:type="page"/>
      </w:r>
    </w:p>
    <w:p w14:paraId="2A741807" w14:textId="77777777" w:rsidR="00E456AB" w:rsidRPr="00EA49DB" w:rsidRDefault="00000000" w:rsidP="00B9572C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lang w:val="cs-CZ"/>
        </w:rPr>
      </w:pPr>
      <w:r w:rsidRPr="00EA49DB">
        <w:rPr>
          <w:color w:val="000000"/>
          <w:lang w:val="cs-CZ"/>
        </w:rPr>
        <w:lastRenderedPageBreak/>
        <w:t xml:space="preserve">[Přiložte </w:t>
      </w:r>
      <w:r w:rsidRPr="00B9572C">
        <w:rPr>
          <w:lang w:val="cs-CZ"/>
        </w:rPr>
        <w:t>formulář</w:t>
      </w:r>
      <w:r w:rsidRPr="00EA49DB">
        <w:rPr>
          <w:color w:val="000000"/>
          <w:lang w:val="cs-CZ"/>
        </w:rPr>
        <w:t xml:space="preserve"> projektové dokumentace vytvořený na začátku projektu.]</w:t>
      </w:r>
    </w:p>
    <w:p w14:paraId="42CA928B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7064BBB4" w14:textId="77777777" w:rsidR="00E456AB" w:rsidRPr="00EA49DB" w:rsidRDefault="00000000" w:rsidP="00B9572C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lang w:val="cs-CZ"/>
        </w:rPr>
      </w:pPr>
      <w:r w:rsidRPr="00EA49DB">
        <w:rPr>
          <w:lang w:val="cs-CZ"/>
        </w:rPr>
        <w:t>[</w:t>
      </w:r>
      <w:r w:rsidRPr="00EA49DB">
        <w:rPr>
          <w:color w:val="000000"/>
          <w:lang w:val="cs-CZ"/>
        </w:rPr>
        <w:t xml:space="preserve">Vzor viz sekce </w:t>
      </w:r>
      <w:r w:rsidRPr="00EA49DB">
        <w:rPr>
          <w:i/>
          <w:color w:val="000000"/>
          <w:lang w:val="cs-CZ"/>
        </w:rPr>
        <w:t>Ke stažení</w:t>
      </w:r>
      <w:r w:rsidRPr="00EA49DB">
        <w:rPr>
          <w:color w:val="000000"/>
          <w:lang w:val="cs-CZ"/>
        </w:rPr>
        <w:t xml:space="preserve"> na stránce </w:t>
      </w:r>
      <w:hyperlink r:id="rId9">
        <w:r w:rsidRPr="00EA49DB">
          <w:rPr>
            <w:color w:val="000000"/>
            <w:u w:val="single"/>
            <w:lang w:val="cs-CZ"/>
          </w:rPr>
          <w:t>https://amcr-info.aiscr.cz/pas/</w:t>
        </w:r>
      </w:hyperlink>
      <w:r w:rsidRPr="00EA49DB">
        <w:rPr>
          <w:color w:val="000000"/>
          <w:lang w:val="cs-CZ"/>
        </w:rPr>
        <w:t xml:space="preserve">. Návrh projektu jste na jeho začátku nahráli do AMČR jako součást projektové dokumentace, obsahuje níže </w:t>
      </w:r>
      <w:r w:rsidRPr="00B9572C">
        <w:rPr>
          <w:lang w:val="cs-CZ"/>
        </w:rPr>
        <w:t>jmenované</w:t>
      </w:r>
      <w:r w:rsidRPr="00EA49DB">
        <w:rPr>
          <w:color w:val="000000"/>
          <w:lang w:val="cs-CZ"/>
        </w:rPr>
        <w:t xml:space="preserve"> části</w:t>
      </w:r>
      <w:r w:rsidRPr="00EA49DB">
        <w:rPr>
          <w:lang w:val="cs-CZ"/>
        </w:rPr>
        <w:t>.</w:t>
      </w:r>
      <w:r w:rsidRPr="00EA49DB">
        <w:rPr>
          <w:color w:val="000000"/>
          <w:lang w:val="cs-CZ"/>
        </w:rPr>
        <w:t>]</w:t>
      </w:r>
    </w:p>
    <w:p w14:paraId="6381E718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098B638E" w14:textId="77777777" w:rsidR="00E456AB" w:rsidRPr="00EA49DB" w:rsidRDefault="00000000">
      <w:pPr>
        <w:pStyle w:val="Nadpis3"/>
      </w:pPr>
      <w:r w:rsidRPr="00EA49DB">
        <w:t>Předpokládaný časový rozsah</w:t>
      </w:r>
    </w:p>
    <w:p w14:paraId="4376FE46" w14:textId="77777777" w:rsidR="00E456AB" w:rsidRPr="00EA49DB" w:rsidRDefault="00000000">
      <w:pP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(datum od-do)</w:t>
      </w:r>
    </w:p>
    <w:p w14:paraId="4705AC67" w14:textId="77777777" w:rsidR="00E456AB" w:rsidRPr="00EA49DB" w:rsidRDefault="00E456AB">
      <w:pPr>
        <w:spacing w:line="360" w:lineRule="auto"/>
        <w:rPr>
          <w:lang w:val="cs-CZ"/>
        </w:rPr>
      </w:pPr>
    </w:p>
    <w:p w14:paraId="3FB3D79D" w14:textId="77777777" w:rsidR="00E456AB" w:rsidRPr="00EA49DB" w:rsidRDefault="00000000">
      <w:pPr>
        <w:pStyle w:val="Nadpis3"/>
      </w:pPr>
      <w:r w:rsidRPr="00EA49DB">
        <w:t>Popis projektu</w:t>
      </w:r>
    </w:p>
    <w:p w14:paraId="716386F6" w14:textId="77777777" w:rsidR="00E456AB" w:rsidRPr="00EA49DB" w:rsidRDefault="00000000">
      <w:pP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 xml:space="preserve">(stručný popis projektu, jeho příčiny, podněty a cíle, </w:t>
      </w:r>
      <w:r w:rsidRPr="00EA49DB">
        <w:rPr>
          <w:i/>
          <w:color w:val="000000"/>
          <w:lang w:val="cs-CZ"/>
        </w:rPr>
        <w:t>abstrakt</w:t>
      </w:r>
      <w:r w:rsidRPr="00EA49DB">
        <w:rPr>
          <w:color w:val="000000"/>
          <w:lang w:val="cs-CZ"/>
        </w:rPr>
        <w:t>)</w:t>
      </w:r>
    </w:p>
    <w:p w14:paraId="123D7EE9" w14:textId="77777777" w:rsidR="00E456AB" w:rsidRPr="00EA49DB" w:rsidRDefault="00E456AB">
      <w:pPr>
        <w:spacing w:line="360" w:lineRule="auto"/>
        <w:rPr>
          <w:color w:val="000000"/>
          <w:lang w:val="cs-CZ"/>
        </w:rPr>
      </w:pPr>
    </w:p>
    <w:p w14:paraId="5C3A67B7" w14:textId="77777777" w:rsidR="00E456AB" w:rsidRPr="00EA49DB" w:rsidRDefault="00000000">
      <w:pPr>
        <w:pStyle w:val="Nadpis3"/>
      </w:pPr>
      <w:r w:rsidRPr="00EA49DB">
        <w:t>Územní rozsah</w:t>
      </w:r>
    </w:p>
    <w:p w14:paraId="47A9C4BA" w14:textId="77777777" w:rsidR="00E456AB" w:rsidRPr="00EA49DB" w:rsidRDefault="00000000">
      <w:pP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(prostorové vymezení, zahrnuté lokality či naopak území, které jsou z výzkumu vyjmuta aj.)</w:t>
      </w:r>
    </w:p>
    <w:p w14:paraId="56ECE6F7" w14:textId="77777777" w:rsidR="00E456AB" w:rsidRPr="00EA49DB" w:rsidRDefault="00E456AB">
      <w:pPr>
        <w:spacing w:line="360" w:lineRule="auto"/>
        <w:rPr>
          <w:lang w:val="cs-CZ"/>
        </w:rPr>
      </w:pPr>
    </w:p>
    <w:p w14:paraId="596571F0" w14:textId="77777777" w:rsidR="00E456AB" w:rsidRPr="00EA49DB" w:rsidRDefault="00000000">
      <w:pPr>
        <w:pStyle w:val="Nadpis3"/>
      </w:pPr>
      <w:r w:rsidRPr="00EA49DB">
        <w:t>Metodika a způsob organizace</w:t>
      </w:r>
    </w:p>
    <w:p w14:paraId="23D0E6B8" w14:textId="77777777" w:rsidR="00E456AB" w:rsidRPr="00EA49DB" w:rsidRDefault="00000000">
      <w:pP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(jak a kdy bude výzkum probíhat, kdo jej bude provádět)</w:t>
      </w:r>
    </w:p>
    <w:p w14:paraId="202FF537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  <w:lang w:val="cs-CZ"/>
        </w:rPr>
      </w:pPr>
    </w:p>
    <w:p w14:paraId="6ADF06AF" w14:textId="77777777" w:rsidR="00E456AB" w:rsidRPr="00EA49DB" w:rsidRDefault="00000000">
      <w:pPr>
        <w:pStyle w:val="Nadpis3"/>
      </w:pPr>
      <w:r w:rsidRPr="00EA49DB">
        <w:t>Výběr nálezů</w:t>
      </w:r>
    </w:p>
    <w:p w14:paraId="09106143" w14:textId="77777777" w:rsidR="00E456AB" w:rsidRPr="00EA49DB" w:rsidRDefault="00000000">
      <w:pP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>(jaké nálezy budou shromažďovány a jak bude prováděna jejich selekce)</w:t>
      </w:r>
    </w:p>
    <w:p w14:paraId="546FFA37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66DEF6A1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</w:p>
    <w:p w14:paraId="12A878D9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lang w:val="cs-CZ"/>
        </w:rPr>
      </w:pPr>
      <w:r w:rsidRPr="00EA49DB">
        <w:rPr>
          <w:color w:val="000000"/>
          <w:lang w:val="cs-CZ"/>
        </w:rPr>
        <w:t xml:space="preserve"> </w:t>
      </w:r>
    </w:p>
    <w:p w14:paraId="6430E80F" w14:textId="77777777" w:rsidR="00E456AB" w:rsidRPr="00EA49DB" w:rsidRDefault="00000000">
      <w:pPr>
        <w:rPr>
          <w:lang w:val="cs-CZ"/>
        </w:rPr>
      </w:pPr>
      <w:r w:rsidRPr="00EA49DB">
        <w:rPr>
          <w:lang w:val="cs-CZ"/>
        </w:rPr>
        <w:br w:type="page"/>
      </w:r>
    </w:p>
    <w:p w14:paraId="43436F60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lang w:val="cs-CZ"/>
        </w:rPr>
      </w:pPr>
      <w:r w:rsidRPr="00EA49DB">
        <w:rPr>
          <w:color w:val="000000"/>
          <w:lang w:val="cs-CZ"/>
        </w:rPr>
        <w:lastRenderedPageBreak/>
        <w:t>[Stručně zhodnoťte naplnění cílů projektu. Ve</w:t>
      </w:r>
      <w:r w:rsidRPr="00EA49DB">
        <w:rPr>
          <w:lang w:val="cs-CZ"/>
        </w:rPr>
        <w:t>ďte v patrnosti, že NZ</w:t>
      </w:r>
      <w:r w:rsidRPr="00EA49DB">
        <w:rPr>
          <w:color w:val="000000"/>
          <w:lang w:val="cs-CZ"/>
        </w:rPr>
        <w:t xml:space="preserve"> bude zpřístupněna dle licenční smlouvy Vaší organizace, v případě potřeby dlouhodoběj</w:t>
      </w:r>
      <w:r w:rsidRPr="00EA49DB">
        <w:rPr>
          <w:lang w:val="cs-CZ"/>
        </w:rPr>
        <w:t xml:space="preserve">ší </w:t>
      </w:r>
      <w:r w:rsidRPr="00EA49DB">
        <w:rPr>
          <w:color w:val="000000"/>
          <w:lang w:val="cs-CZ"/>
        </w:rPr>
        <w:t>ochrany konkrétních ú</w:t>
      </w:r>
      <w:r w:rsidRPr="00EA49DB">
        <w:rPr>
          <w:lang w:val="cs-CZ"/>
        </w:rPr>
        <w:t>dajů požádejte správce AMČR o odklad doby zveřejnění</w:t>
      </w:r>
      <w:r w:rsidRPr="00EA49DB">
        <w:rPr>
          <w:color w:val="000000"/>
          <w:lang w:val="cs-CZ"/>
        </w:rPr>
        <w:t xml:space="preserve">. Do </w:t>
      </w:r>
      <w:r w:rsidRPr="00EA49DB">
        <w:rPr>
          <w:lang w:val="cs-CZ"/>
        </w:rPr>
        <w:t>NZ</w:t>
      </w:r>
      <w:r w:rsidRPr="00EA49DB">
        <w:rPr>
          <w:color w:val="000000"/>
          <w:lang w:val="cs-CZ"/>
        </w:rPr>
        <w:t xml:space="preserve"> neuvádějte údaje, kte</w:t>
      </w:r>
      <w:r w:rsidRPr="00EA49DB">
        <w:rPr>
          <w:lang w:val="cs-CZ"/>
        </w:rPr>
        <w:t xml:space="preserve">ré jsou zcela vyloučené ze zveřejnění, jako např. jména spolupracovníků, kteří si to </w:t>
      </w:r>
      <w:proofErr w:type="gramStart"/>
      <w:r w:rsidRPr="00EA49DB">
        <w:rPr>
          <w:lang w:val="cs-CZ"/>
        </w:rPr>
        <w:t>nepřejí,</w:t>
      </w:r>
      <w:proofErr w:type="gramEnd"/>
      <w:r w:rsidRPr="00EA49DB">
        <w:rPr>
          <w:lang w:val="cs-CZ"/>
        </w:rPr>
        <w:t xml:space="preserve"> apod.</w:t>
      </w:r>
      <w:r w:rsidRPr="00EA49DB">
        <w:rPr>
          <w:color w:val="000000"/>
          <w:lang w:val="cs-CZ"/>
        </w:rPr>
        <w:t>]</w:t>
      </w:r>
    </w:p>
    <w:p w14:paraId="0D148D3F" w14:textId="77777777" w:rsidR="00E456AB" w:rsidRPr="00EA49DB" w:rsidRDefault="00E456A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lang w:val="cs-CZ"/>
        </w:rPr>
      </w:pPr>
    </w:p>
    <w:p w14:paraId="687B556B" w14:textId="77777777" w:rsidR="00E456AB" w:rsidRPr="00EA49DB" w:rsidRDefault="00000000">
      <w:pPr>
        <w:pStyle w:val="Nadpis3"/>
      </w:pPr>
      <w:r w:rsidRPr="00EA49DB">
        <w:t>Závěr a vyhodnocení projektu</w:t>
      </w:r>
    </w:p>
    <w:p w14:paraId="5E88D82A" w14:textId="77777777" w:rsidR="00E456AB" w:rsidRPr="00EA49DB" w:rsidRDefault="0000000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cs-CZ"/>
        </w:rPr>
      </w:pPr>
      <w:r w:rsidRPr="00EA49DB">
        <w:rPr>
          <w:color w:val="000000"/>
          <w:lang w:val="cs-CZ"/>
        </w:rPr>
        <w:t>(Stručně popište, zda byly naplněny cíle projektu, jak spolupráce probíhala, jaký je charakter a kvalita nálezů. Od kdy do kdy projekt skutečně probíhal? Pokračují důvody, které daly danému projektu vzniknout? Vyhodnoťte projekt z hlediska památkové péče – vznikla nutnost chránit nově nalezené lokality atd.)</w:t>
      </w:r>
    </w:p>
    <w:p w14:paraId="42D9AB7C" w14:textId="77777777" w:rsidR="00E456AB" w:rsidRPr="00EA49DB" w:rsidRDefault="00E456AB">
      <w:pPr>
        <w:rPr>
          <w:lang w:val="cs-CZ"/>
        </w:rPr>
      </w:pPr>
    </w:p>
    <w:p w14:paraId="339480ED" w14:textId="77777777" w:rsidR="00E456AB" w:rsidRPr="00EA49DB" w:rsidRDefault="00000000">
      <w:pPr>
        <w:pStyle w:val="Nadpis3"/>
      </w:pPr>
      <w:r w:rsidRPr="00EA49DB">
        <w:t>Průběh spolupráce</w:t>
      </w:r>
    </w:p>
    <w:p w14:paraId="6322C582" w14:textId="77777777" w:rsidR="00E456AB" w:rsidRPr="00EA49DB" w:rsidRDefault="00000000">
      <w:pPr>
        <w:rPr>
          <w:lang w:val="cs-CZ"/>
        </w:rPr>
      </w:pPr>
      <w:r w:rsidRPr="00EA49DB">
        <w:rPr>
          <w:lang w:val="cs-CZ"/>
        </w:rPr>
        <w:t>(Stručně popište průběh spolupráce a její charakter. Např. shrňte, zda šlo o individuální či společné prospekce, jaká byla jejich metodika, zda vznikla nutnost výjezdu archeologa/archeoložky na místa nálezu a další specifika spolupráce.)</w:t>
      </w:r>
    </w:p>
    <w:p w14:paraId="47FFFC05" w14:textId="77777777" w:rsidR="00E456AB" w:rsidRPr="00EA49DB" w:rsidRDefault="00E456AB">
      <w:pPr>
        <w:rPr>
          <w:lang w:val="cs-CZ"/>
        </w:rPr>
      </w:pPr>
    </w:p>
    <w:p w14:paraId="427425F5" w14:textId="77777777" w:rsidR="00E456AB" w:rsidRPr="00EA49DB" w:rsidRDefault="00000000">
      <w:pPr>
        <w:pStyle w:val="Nadpis3"/>
      </w:pPr>
      <w:r w:rsidRPr="00EA49DB">
        <w:t>Nálezový fond</w:t>
      </w:r>
    </w:p>
    <w:p w14:paraId="7CE0EF2F" w14:textId="77777777" w:rsidR="00E456AB" w:rsidRPr="00EA49DB" w:rsidRDefault="00000000">
      <w:pPr>
        <w:rPr>
          <w:lang w:val="cs-CZ"/>
        </w:rPr>
      </w:pPr>
      <w:r w:rsidRPr="00EA49DB">
        <w:rPr>
          <w:lang w:val="cs-CZ"/>
        </w:rPr>
        <w:t>(Stručně shrňte, kolik nálezů bylo v rámci projektu zpracováno, kde jsou/budou uloženy, jaký je charakter daného souboru, jaká metodika konzervace byla zvolena, případně identifikujte jejich významné koncentrace atd.)</w:t>
      </w:r>
    </w:p>
    <w:p w14:paraId="5C44CD57" w14:textId="77777777" w:rsidR="00E456AB" w:rsidRPr="00EA49DB" w:rsidRDefault="00E456AB">
      <w:pPr>
        <w:rPr>
          <w:lang w:val="cs-CZ"/>
        </w:rPr>
      </w:pPr>
    </w:p>
    <w:p w14:paraId="568678C4" w14:textId="77777777" w:rsidR="00E456AB" w:rsidRPr="00EA49DB" w:rsidRDefault="00000000">
      <w:pPr>
        <w:pStyle w:val="Nadpis3"/>
      </w:pPr>
      <w:r w:rsidRPr="00EA49DB">
        <w:t>Kontinuita a návaznost</w:t>
      </w:r>
    </w:p>
    <w:p w14:paraId="7FD3E232" w14:textId="77777777" w:rsidR="00E456AB" w:rsidRPr="00EA49DB" w:rsidRDefault="00000000">
      <w:pPr>
        <w:rPr>
          <w:lang w:val="cs-CZ"/>
        </w:rPr>
      </w:pPr>
      <w:r w:rsidRPr="00EA49DB">
        <w:rPr>
          <w:lang w:val="cs-CZ"/>
        </w:rPr>
        <w:t>(Popište, zda a případně na jaký projekt tento projekt navazuje, případně jakým projektem je do budoucna nahrazen – identifikátory projektu AMČR.)</w:t>
      </w:r>
    </w:p>
    <w:p w14:paraId="7E99A70C" w14:textId="77777777" w:rsidR="00E456AB" w:rsidRPr="00EA49DB" w:rsidRDefault="00E456AB">
      <w:pPr>
        <w:rPr>
          <w:lang w:val="cs-CZ"/>
        </w:rPr>
      </w:pPr>
    </w:p>
    <w:p w14:paraId="67AA868C" w14:textId="77777777" w:rsidR="00E456AB" w:rsidRPr="00EA49DB" w:rsidRDefault="00000000">
      <w:pPr>
        <w:pStyle w:val="Nadpis3"/>
      </w:pPr>
      <w:r w:rsidRPr="00EA49DB">
        <w:t>Publikace</w:t>
      </w:r>
    </w:p>
    <w:p w14:paraId="13F88732" w14:textId="77777777" w:rsidR="00E456AB" w:rsidRPr="00EA49DB" w:rsidRDefault="00000000">
      <w:pPr>
        <w:rPr>
          <w:lang w:val="cs-CZ"/>
        </w:rPr>
      </w:pPr>
      <w:r w:rsidRPr="00EA49DB">
        <w:rPr>
          <w:lang w:val="cs-CZ"/>
        </w:rPr>
        <w:t>(Dále můžete uvést odkazy na publikace, kde byly některé nálezy publikovány.)</w:t>
      </w:r>
    </w:p>
    <w:p w14:paraId="406756F1" w14:textId="77777777" w:rsidR="00E456AB" w:rsidRPr="00EA49DB" w:rsidRDefault="00E456AB">
      <w:pPr>
        <w:rPr>
          <w:lang w:val="cs-CZ"/>
        </w:rPr>
      </w:pPr>
      <w:bookmarkStart w:id="0" w:name="_heading=h.30j0zll" w:colFirst="0" w:colLast="0"/>
      <w:bookmarkEnd w:id="0"/>
    </w:p>
    <w:sectPr w:rsidR="00E456AB" w:rsidRPr="00EA49DB">
      <w:pgSz w:w="11907" w:h="16840"/>
      <w:pgMar w:top="1985" w:right="1418" w:bottom="1418" w:left="1418" w:header="692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CB16F" w14:textId="77777777" w:rsidR="00BD3ECD" w:rsidRDefault="00BD3ECD">
      <w:r>
        <w:separator/>
      </w:r>
    </w:p>
  </w:endnote>
  <w:endnote w:type="continuationSeparator" w:id="0">
    <w:p w14:paraId="793EA9BE" w14:textId="77777777" w:rsidR="00BD3ECD" w:rsidRDefault="00BD3E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9F076" w14:textId="77777777" w:rsidR="00E456AB" w:rsidRDefault="00E456AB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8054D" w14:textId="77777777" w:rsidR="00BD3ECD" w:rsidRDefault="00BD3ECD">
      <w:r>
        <w:separator/>
      </w:r>
    </w:p>
  </w:footnote>
  <w:footnote w:type="continuationSeparator" w:id="0">
    <w:p w14:paraId="70E8269C" w14:textId="77777777" w:rsidR="00BD3ECD" w:rsidRDefault="00BD3E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02E25" w14:textId="77777777" w:rsidR="00E456AB" w:rsidRDefault="00000000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  <w:r>
      <w:rPr>
        <w:noProof/>
        <w:color w:val="000000"/>
      </w:rPr>
      <w:drawing>
        <wp:anchor distT="0" distB="0" distL="0" distR="0" simplePos="0" relativeHeight="251658240" behindDoc="1" locked="0" layoutInCell="1" hidden="0" allowOverlap="1" wp14:anchorId="4EF6BC1A" wp14:editId="6A9B08E2">
          <wp:simplePos x="0" y="0"/>
          <wp:positionH relativeFrom="page">
            <wp:posOffset>4588119</wp:posOffset>
          </wp:positionH>
          <wp:positionV relativeFrom="page">
            <wp:posOffset>437474</wp:posOffset>
          </wp:positionV>
          <wp:extent cx="2615582" cy="680071"/>
          <wp:effectExtent l="0" t="0" r="0" b="0"/>
          <wp:wrapNone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15582" cy="68007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color w:val="000000"/>
      </w:rPr>
      <w:drawing>
        <wp:anchor distT="0" distB="0" distL="0" distR="0" simplePos="0" relativeHeight="251659264" behindDoc="1" locked="0" layoutInCell="1" hidden="0" allowOverlap="1" wp14:anchorId="58B0C554" wp14:editId="108F11B1">
          <wp:simplePos x="0" y="0"/>
          <wp:positionH relativeFrom="page">
            <wp:posOffset>899160</wp:posOffset>
          </wp:positionH>
          <wp:positionV relativeFrom="page">
            <wp:posOffset>505968</wp:posOffset>
          </wp:positionV>
          <wp:extent cx="1941575" cy="515111"/>
          <wp:effectExtent l="0" t="0" r="0" b="0"/>
          <wp:wrapNone/>
          <wp:docPr id="5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41575" cy="51511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NDIwMDM1NjMyNTVU0lEKTi0uzszPAykwrAUAPtK9oiwAAAA="/>
  </w:docVars>
  <w:rsids>
    <w:rsidRoot w:val="00E456AB"/>
    <w:rsid w:val="00387773"/>
    <w:rsid w:val="00B9572C"/>
    <w:rsid w:val="00BD3ECD"/>
    <w:rsid w:val="00E456AB"/>
    <w:rsid w:val="00EA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F7F87D"/>
  <w15:docId w15:val="{540A0A52-B2F6-4224-948C-437122A44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cs-CZ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uiPriority w:val="9"/>
    <w:qFormat/>
    <w:pPr>
      <w:spacing w:before="3"/>
      <w:ind w:left="941"/>
      <w:outlineLvl w:val="0"/>
    </w:pPr>
    <w:rPr>
      <w:sz w:val="28"/>
      <w:szCs w:val="28"/>
    </w:rPr>
  </w:style>
  <w:style w:type="paragraph" w:styleId="Nadpis2">
    <w:name w:val="heading 2"/>
    <w:basedOn w:val="Normln"/>
    <w:uiPriority w:val="9"/>
    <w:unhideWhenUsed/>
    <w:qFormat/>
    <w:pPr>
      <w:spacing w:before="39"/>
      <w:ind w:left="2057"/>
      <w:outlineLvl w:val="1"/>
    </w:pPr>
    <w:rPr>
      <w:sz w:val="24"/>
      <w:szCs w:val="24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A2798"/>
    <w:pPr>
      <w:keepNext/>
      <w:keepLines/>
      <w:widowControl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cs-CZ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F2BE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Zkladntext">
    <w:name w:val="Body Text"/>
    <w:basedOn w:val="Normln"/>
    <w:uiPriority w:val="1"/>
    <w:qFormat/>
  </w:style>
  <w:style w:type="paragraph" w:styleId="Odstavecseseznamem">
    <w:name w:val="List Paragraph"/>
    <w:basedOn w:val="Normln"/>
    <w:uiPriority w:val="1"/>
    <w:qFormat/>
  </w:style>
  <w:style w:type="paragraph" w:customStyle="1" w:styleId="TableParagraph">
    <w:name w:val="Table Paragraph"/>
    <w:basedOn w:val="Normln"/>
    <w:uiPriority w:val="1"/>
    <w:qFormat/>
  </w:style>
  <w:style w:type="paragraph" w:styleId="Zhlav">
    <w:name w:val="header"/>
    <w:basedOn w:val="Normln"/>
    <w:link w:val="ZhlavChar"/>
    <w:uiPriority w:val="99"/>
    <w:unhideWhenUsed/>
    <w:rsid w:val="0085748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857489"/>
    <w:rPr>
      <w:rFonts w:ascii="Times New Roman" w:eastAsia="Times New Roman" w:hAnsi="Times New Roman" w:cs="Times New Roman"/>
    </w:rPr>
  </w:style>
  <w:style w:type="paragraph" w:styleId="Zpat">
    <w:name w:val="footer"/>
    <w:basedOn w:val="Normln"/>
    <w:link w:val="ZpatChar"/>
    <w:uiPriority w:val="99"/>
    <w:unhideWhenUsed/>
    <w:rsid w:val="0085748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57489"/>
    <w:rPr>
      <w:rFonts w:ascii="Times New Roman" w:eastAsia="Times New Roman" w:hAnsi="Times New Roman" w:cs="Times New Roman"/>
    </w:rPr>
  </w:style>
  <w:style w:type="paragraph" w:styleId="Bezmezer">
    <w:name w:val="No Spacing"/>
    <w:uiPriority w:val="1"/>
    <w:qFormat/>
    <w:rsid w:val="00857489"/>
  </w:style>
  <w:style w:type="character" w:customStyle="1" w:styleId="app-ident-format">
    <w:name w:val="app-ident-format"/>
    <w:basedOn w:val="Standardnpsmoodstavce"/>
    <w:rsid w:val="00163789"/>
  </w:style>
  <w:style w:type="character" w:styleId="Hypertextovodkaz">
    <w:name w:val="Hyperlink"/>
    <w:basedOn w:val="Standardnpsmoodstavce"/>
    <w:uiPriority w:val="99"/>
    <w:unhideWhenUsed/>
    <w:rsid w:val="00E45253"/>
    <w:rPr>
      <w:color w:val="0000FF" w:themeColor="hyperlink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6A2798"/>
    <w:rPr>
      <w:color w:val="800080" w:themeColor="followed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6A279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cs-CZ"/>
    </w:rPr>
  </w:style>
  <w:style w:type="character" w:customStyle="1" w:styleId="Nadpis4Char">
    <w:name w:val="Nadpis 4 Char"/>
    <w:basedOn w:val="Standardnpsmoodstavce"/>
    <w:link w:val="Nadpis4"/>
    <w:uiPriority w:val="9"/>
    <w:rsid w:val="001F2BE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mcr-info.aiscr.cz/pas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WDeUml9mBBG0fkwNdmdzlr27o1Q==">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9</Words>
  <Characters>3123</Characters>
  <Application>Microsoft Office Word</Application>
  <DocSecurity>0</DocSecurity>
  <Lines>26</Lines>
  <Paragraphs>7</Paragraphs>
  <ScaleCrop>false</ScaleCrop>
  <Company/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 Kuna</dc:creator>
  <cp:lastModifiedBy>David Novák</cp:lastModifiedBy>
  <cp:revision>4</cp:revision>
  <dcterms:created xsi:type="dcterms:W3CDTF">2023-01-13T08:41:00Z</dcterms:created>
  <dcterms:modified xsi:type="dcterms:W3CDTF">2023-03-13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4T00:00:00Z</vt:filetime>
  </property>
  <property fmtid="{D5CDD505-2E9C-101B-9397-08002B2CF9AE}" pid="3" name="Creator">
    <vt:lpwstr>Acrobat PDFMaker 17 pro Word</vt:lpwstr>
  </property>
  <property fmtid="{D5CDD505-2E9C-101B-9397-08002B2CF9AE}" pid="4" name="LastSaved">
    <vt:filetime>2023-01-13T00:00:00Z</vt:filetime>
  </property>
</Properties>
</file>